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7C962" w14:textId="77777777" w:rsidR="00E03F60" w:rsidRDefault="00E03F60" w:rsidP="00E03F60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X-Ray Calc </w:t>
      </w:r>
    </w:p>
    <w:p w14:paraId="3DD59350" w14:textId="77777777" w:rsidR="00E03F60" w:rsidRDefault="00E03F60" w:rsidP="00E03F60">
      <w:pPr>
        <w:jc w:val="center"/>
        <w:rPr>
          <w:sz w:val="40"/>
          <w:szCs w:val="40"/>
        </w:rPr>
      </w:pPr>
      <w:r>
        <w:rPr>
          <w:sz w:val="40"/>
          <w:szCs w:val="40"/>
        </w:rPr>
        <w:t>v. 2.4</w:t>
      </w:r>
    </w:p>
    <w:p w14:paraId="45812E51" w14:textId="77777777" w:rsidR="00E03F60" w:rsidRDefault="00E03F60" w:rsidP="00E03F60">
      <w:pPr>
        <w:jc w:val="center"/>
        <w:rPr>
          <w:sz w:val="40"/>
          <w:szCs w:val="40"/>
        </w:rPr>
      </w:pPr>
    </w:p>
    <w:p w14:paraId="07DAB37E" w14:textId="581A74D9" w:rsidR="00E03F60" w:rsidRDefault="00E03F60" w:rsidP="00E03F60">
      <w:pPr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USER MANUAL</w:t>
      </w:r>
    </w:p>
    <w:p w14:paraId="04CCA546" w14:textId="77777777" w:rsidR="00FE394E" w:rsidRDefault="00FE394E">
      <w:bookmarkStart w:id="0" w:name="_GoBack"/>
      <w:bookmarkEnd w:id="0"/>
    </w:p>
    <w:sectPr w:rsidR="00FE3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zYxMTc3NLewNDFU0lEKTi0uzszPAykwrAUA2vxe+iwAAAA="/>
  </w:docVars>
  <w:rsids>
    <w:rsidRoot w:val="00EC5BFD"/>
    <w:rsid w:val="00E03F60"/>
    <w:rsid w:val="00EC5BFD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24A8FC"/>
  <w15:chartTrackingRefBased/>
  <w15:docId w15:val="{C6584956-60F1-49FE-BAA3-574CB044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3F6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2</cp:revision>
  <dcterms:created xsi:type="dcterms:W3CDTF">2020-02-19T05:24:00Z</dcterms:created>
  <dcterms:modified xsi:type="dcterms:W3CDTF">2020-02-19T05:24:00Z</dcterms:modified>
</cp:coreProperties>
</file>